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5A27463B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B82121">
        <w:rPr>
          <w:rFonts w:cs="Arial"/>
          <w:color w:val="000000" w:themeColor="text1"/>
        </w:rPr>
        <w:t>81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B82121">
        <w:rPr>
          <w:rFonts w:cs="Arial"/>
          <w:color w:val="000000" w:themeColor="text1"/>
        </w:rPr>
        <w:t>22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9A7934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3B80E453" w14:textId="24D8F204" w:rsidR="0066752F" w:rsidRDefault="00B82121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Vivaldi und seine Zeit</w:t>
      </w:r>
    </w:p>
    <w:p w14:paraId="1D7858A1" w14:textId="77777777" w:rsidR="009B71E0" w:rsidRDefault="009B71E0" w:rsidP="0066752F">
      <w:pPr>
        <w:spacing w:after="0" w:line="240" w:lineRule="auto"/>
        <w:rPr>
          <w:b/>
        </w:rPr>
      </w:pPr>
    </w:p>
    <w:p w14:paraId="5AC42136" w14:textId="1C178D01" w:rsidR="0066752F" w:rsidRDefault="00B82121" w:rsidP="0066752F">
      <w:pPr>
        <w:spacing w:after="0" w:line="240" w:lineRule="auto"/>
        <w:rPr>
          <w:b/>
        </w:rPr>
      </w:pPr>
      <w:r>
        <w:rPr>
          <w:b/>
        </w:rPr>
        <w:t>Konzert des Ensembles für Alte Musik der Uni Osnabrück</w:t>
      </w:r>
      <w:r w:rsidR="009A7934">
        <w:rPr>
          <w:b/>
          <w:bCs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534CC340" w14:textId="03F200C4" w:rsidR="00C574EF" w:rsidRDefault="00C574EF" w:rsidP="00F544DA">
      <w:pPr>
        <w:spacing w:after="0" w:line="360" w:lineRule="auto"/>
        <w:jc w:val="both"/>
        <w:rPr>
          <w:bCs/>
          <w:lang w:val="en-GB"/>
        </w:rPr>
      </w:pPr>
      <w:r>
        <w:rPr>
          <w:bCs/>
          <w:lang w:val="en-GB"/>
        </w:rPr>
        <w:t xml:space="preserve">Zu </w:t>
      </w:r>
      <w:proofErr w:type="spellStart"/>
      <w:r>
        <w:rPr>
          <w:bCs/>
          <w:lang w:val="en-GB"/>
        </w:rPr>
        <w:t>eine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onzer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i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talienischer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arockmusik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ädt</w:t>
      </w:r>
      <w:proofErr w:type="spellEnd"/>
      <w:r>
        <w:rPr>
          <w:bCs/>
          <w:lang w:val="en-GB"/>
        </w:rPr>
        <w:t xml:space="preserve"> das Ensemble für Alte Musik der Universität Osnabrück </w:t>
      </w:r>
      <w:proofErr w:type="spellStart"/>
      <w:r w:rsidR="00B56EA4">
        <w:rPr>
          <w:bCs/>
          <w:lang w:val="en-GB"/>
        </w:rPr>
        <w:t>unter</w:t>
      </w:r>
      <w:proofErr w:type="spellEnd"/>
      <w:r w:rsidR="00B56EA4">
        <w:rPr>
          <w:bCs/>
          <w:lang w:val="en-GB"/>
        </w:rPr>
        <w:t xml:space="preserve"> der </w:t>
      </w:r>
      <w:proofErr w:type="spellStart"/>
      <w:r w:rsidR="00B56EA4">
        <w:rPr>
          <w:bCs/>
          <w:lang w:val="en-GB"/>
        </w:rPr>
        <w:t>Leitung</w:t>
      </w:r>
      <w:proofErr w:type="spellEnd"/>
      <w:r w:rsidR="00B56EA4">
        <w:rPr>
          <w:bCs/>
          <w:lang w:val="en-GB"/>
        </w:rPr>
        <w:t xml:space="preserve"> von Stefan </w:t>
      </w:r>
      <w:proofErr w:type="spellStart"/>
      <w:r w:rsidR="00B56EA4">
        <w:rPr>
          <w:bCs/>
          <w:lang w:val="en-GB"/>
        </w:rPr>
        <w:t>Koim</w:t>
      </w:r>
      <w:proofErr w:type="spellEnd"/>
      <w:r w:rsidR="00B56EA4">
        <w:rPr>
          <w:bCs/>
          <w:lang w:val="en-GB"/>
        </w:rPr>
        <w:t xml:space="preserve"> </w:t>
      </w:r>
      <w:r>
        <w:rPr>
          <w:bCs/>
          <w:lang w:val="en-GB"/>
        </w:rPr>
        <w:t xml:space="preserve">am </w:t>
      </w:r>
      <w:proofErr w:type="spellStart"/>
      <w:r>
        <w:rPr>
          <w:bCs/>
          <w:lang w:val="en-GB"/>
        </w:rPr>
        <w:t>Dienstag</w:t>
      </w:r>
      <w:proofErr w:type="spellEnd"/>
      <w:r>
        <w:rPr>
          <w:bCs/>
          <w:lang w:val="en-GB"/>
        </w:rPr>
        <w:t xml:space="preserve">, 30. </w:t>
      </w:r>
      <w:proofErr w:type="spellStart"/>
      <w:r>
        <w:rPr>
          <w:bCs/>
          <w:lang w:val="en-GB"/>
        </w:rPr>
        <w:t>Juni</w:t>
      </w:r>
      <w:proofErr w:type="spellEnd"/>
      <w:r>
        <w:rPr>
          <w:bCs/>
          <w:lang w:val="en-GB"/>
        </w:rPr>
        <w:t xml:space="preserve"> 2026, i</w:t>
      </w:r>
      <w:r w:rsidR="00007170">
        <w:rPr>
          <w:bCs/>
          <w:lang w:val="en-GB"/>
        </w:rPr>
        <w:t xml:space="preserve">n der </w:t>
      </w:r>
      <w:r>
        <w:rPr>
          <w:bCs/>
          <w:lang w:val="en-GB"/>
        </w:rPr>
        <w:t xml:space="preserve">Aula des </w:t>
      </w:r>
      <w:proofErr w:type="spellStart"/>
      <w:r>
        <w:rPr>
          <w:bCs/>
          <w:lang w:val="en-GB"/>
        </w:rPr>
        <w:t>Osnabrücker</w:t>
      </w:r>
      <w:proofErr w:type="spellEnd"/>
      <w:r>
        <w:rPr>
          <w:bCs/>
          <w:lang w:val="en-GB"/>
        </w:rPr>
        <w:t xml:space="preserve"> Schlosses. </w:t>
      </w:r>
    </w:p>
    <w:p w14:paraId="0601EF9E" w14:textId="53110C72" w:rsidR="00C574EF" w:rsidRDefault="00C574EF" w:rsidP="00F544DA">
      <w:pPr>
        <w:spacing w:after="0" w:line="360" w:lineRule="auto"/>
        <w:jc w:val="both"/>
        <w:rPr>
          <w:bCs/>
          <w:lang w:val="en-GB"/>
        </w:rPr>
      </w:pPr>
    </w:p>
    <w:p w14:paraId="532CDFE7" w14:textId="7A097B4B" w:rsidR="00B56EA4" w:rsidRDefault="00C574EF" w:rsidP="00B56EA4">
      <w:pPr>
        <w:spacing w:line="360" w:lineRule="auto"/>
        <w:jc w:val="both"/>
        <w:rPr>
          <w:bCs/>
        </w:rPr>
      </w:pPr>
      <w:proofErr w:type="spellStart"/>
      <w:r>
        <w:rPr>
          <w:bCs/>
          <w:lang w:val="en-GB"/>
        </w:rPr>
        <w:t>I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ittelpunkt</w:t>
      </w:r>
      <w:proofErr w:type="spellEnd"/>
      <w:r>
        <w:rPr>
          <w:bCs/>
          <w:lang w:val="en-GB"/>
        </w:rPr>
        <w:t xml:space="preserve"> </w:t>
      </w:r>
      <w:r w:rsidR="00007170">
        <w:rPr>
          <w:bCs/>
          <w:lang w:val="en-GB"/>
        </w:rPr>
        <w:t>d</w:t>
      </w:r>
      <w:r>
        <w:rPr>
          <w:bCs/>
          <w:lang w:val="en-GB"/>
        </w:rPr>
        <w:t xml:space="preserve">es </w:t>
      </w:r>
      <w:proofErr w:type="spellStart"/>
      <w:r>
        <w:rPr>
          <w:bCs/>
          <w:lang w:val="en-GB"/>
        </w:rPr>
        <w:t>Konzertes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tehen</w:t>
      </w:r>
      <w:proofErr w:type="spellEnd"/>
      <w:r>
        <w:rPr>
          <w:bCs/>
          <w:lang w:val="en-GB"/>
        </w:rPr>
        <w:t xml:space="preserve"> Werke von Antonio Vivaldi, </w:t>
      </w:r>
      <w:proofErr w:type="spellStart"/>
      <w:r>
        <w:rPr>
          <w:bCs/>
          <w:lang w:val="en-GB"/>
        </w:rPr>
        <w:t>desse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ebendige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langsprache</w:t>
      </w:r>
      <w:proofErr w:type="spellEnd"/>
      <w:r>
        <w:rPr>
          <w:bCs/>
          <w:lang w:val="en-GB"/>
        </w:rPr>
        <w:t xml:space="preserve"> und </w:t>
      </w:r>
      <w:proofErr w:type="spellStart"/>
      <w:r>
        <w:rPr>
          <w:bCs/>
          <w:lang w:val="en-GB"/>
        </w:rPr>
        <w:t>virtuose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nstrumentalwerke</w:t>
      </w:r>
      <w:proofErr w:type="spellEnd"/>
      <w:r>
        <w:rPr>
          <w:bCs/>
          <w:lang w:val="en-GB"/>
        </w:rPr>
        <w:t xml:space="preserve"> das Bild der </w:t>
      </w:r>
      <w:proofErr w:type="spellStart"/>
      <w:r>
        <w:rPr>
          <w:bCs/>
          <w:lang w:val="en-GB"/>
        </w:rPr>
        <w:t>italienischen</w:t>
      </w:r>
      <w:proofErr w:type="spellEnd"/>
      <w:r>
        <w:rPr>
          <w:bCs/>
          <w:lang w:val="en-GB"/>
        </w:rPr>
        <w:t xml:space="preserve"> Musik des 18. </w:t>
      </w:r>
      <w:proofErr w:type="spellStart"/>
      <w:r>
        <w:rPr>
          <w:bCs/>
          <w:lang w:val="en-GB"/>
        </w:rPr>
        <w:t>Jahrhunderts</w:t>
      </w:r>
      <w:proofErr w:type="spellEnd"/>
      <w:r>
        <w:rPr>
          <w:bCs/>
          <w:lang w:val="en-GB"/>
        </w:rPr>
        <w:t xml:space="preserve"> bis </w:t>
      </w:r>
      <w:proofErr w:type="spellStart"/>
      <w:r>
        <w:rPr>
          <w:bCs/>
          <w:lang w:val="en-GB"/>
        </w:rPr>
        <w:t>heute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rägen</w:t>
      </w:r>
      <w:proofErr w:type="spellEnd"/>
      <w:r>
        <w:rPr>
          <w:bCs/>
          <w:lang w:val="en-GB"/>
        </w:rPr>
        <w:t xml:space="preserve">. </w:t>
      </w:r>
      <w:r w:rsidR="00B56EA4" w:rsidRPr="00B56EA4">
        <w:rPr>
          <w:bCs/>
        </w:rPr>
        <w:t xml:space="preserve">Ergänzt wird das Programm durch Kompositionen seiner Zeitgenossen Giuseppe Sammartini und Evaristo Felice </w:t>
      </w:r>
      <w:proofErr w:type="spellStart"/>
      <w:r w:rsidR="00B56EA4" w:rsidRPr="00B56EA4">
        <w:rPr>
          <w:bCs/>
        </w:rPr>
        <w:t>Dall’Abaco</w:t>
      </w:r>
      <w:proofErr w:type="spellEnd"/>
      <w:r w:rsidR="00B56EA4" w:rsidRPr="00B56EA4">
        <w:rPr>
          <w:bCs/>
        </w:rPr>
        <w:t>, die die stilistische Vielfalt dieser Epoche hörbar machen.</w:t>
      </w:r>
    </w:p>
    <w:p w14:paraId="5981FF85" w14:textId="719132C5" w:rsidR="00445E36" w:rsidRPr="0066752F" w:rsidRDefault="00C574EF" w:rsidP="00C83560">
      <w:pPr>
        <w:spacing w:line="360" w:lineRule="auto"/>
        <w:jc w:val="both"/>
      </w:pPr>
      <w:proofErr w:type="spellStart"/>
      <w:r>
        <w:rPr>
          <w:bCs/>
          <w:lang w:val="en-GB"/>
        </w:rPr>
        <w:t>Beginn</w:t>
      </w:r>
      <w:proofErr w:type="spellEnd"/>
      <w:r w:rsidR="00C83560">
        <w:rPr>
          <w:bCs/>
          <w:lang w:val="en-GB"/>
        </w:rPr>
        <w:t xml:space="preserve"> des </w:t>
      </w:r>
      <w:proofErr w:type="spellStart"/>
      <w:r w:rsidR="00C83560">
        <w:rPr>
          <w:bCs/>
          <w:lang w:val="en-GB"/>
        </w:rPr>
        <w:t>Konzertes</w:t>
      </w:r>
      <w:proofErr w:type="spellEnd"/>
      <w:r w:rsidR="00C83560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st</w:t>
      </w:r>
      <w:proofErr w:type="spellEnd"/>
      <w:r>
        <w:rPr>
          <w:bCs/>
          <w:lang w:val="en-GB"/>
        </w:rPr>
        <w:t xml:space="preserve"> um 19.30 </w:t>
      </w:r>
      <w:proofErr w:type="spellStart"/>
      <w:r>
        <w:rPr>
          <w:bCs/>
          <w:lang w:val="en-GB"/>
        </w:rPr>
        <w:t>Uhr</w:t>
      </w:r>
      <w:proofErr w:type="spellEnd"/>
      <w:r>
        <w:rPr>
          <w:bCs/>
          <w:lang w:val="en-GB"/>
        </w:rPr>
        <w:t xml:space="preserve">. </w:t>
      </w:r>
      <w:r w:rsidR="00F544DA" w:rsidRPr="00F544DA">
        <w:rPr>
          <w:bCs/>
          <w:lang w:val="en-GB"/>
        </w:rPr>
        <w:t xml:space="preserve">Der </w:t>
      </w:r>
      <w:proofErr w:type="spellStart"/>
      <w:r w:rsidR="00F544DA" w:rsidRPr="00F544DA">
        <w:rPr>
          <w:bCs/>
          <w:lang w:val="en-GB"/>
        </w:rPr>
        <w:t>Eintritt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ist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frei</w:t>
      </w:r>
      <w:proofErr w:type="spellEnd"/>
      <w:r w:rsidR="00F544DA" w:rsidRPr="00F544DA">
        <w:rPr>
          <w:bCs/>
          <w:lang w:val="en-GB"/>
        </w:rPr>
        <w:t>.</w:t>
      </w:r>
    </w:p>
    <w:p w14:paraId="7BB5886A" w14:textId="715030B7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C574EF">
        <w:t>Sabine Backhaus</w:t>
      </w:r>
      <w:r w:rsidRPr="0066752F">
        <w:t>, Universität Osnabrück</w:t>
      </w:r>
      <w:r w:rsidRPr="0066752F">
        <w:br/>
      </w:r>
      <w:r w:rsidR="00257003">
        <w:t>Institut für</w:t>
      </w:r>
      <w:r w:rsidR="00C574EF">
        <w:t xml:space="preserve"> Musikwissenschaft und Musikpädagogik</w:t>
      </w:r>
    </w:p>
    <w:p w14:paraId="76080999" w14:textId="67B9DCD6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C574EF">
        <w:t>unimusik</w:t>
      </w:r>
      <w:r w:rsidRPr="0066752F">
        <w:t>@u</w:t>
      </w:r>
      <w:r w:rsidR="00F544DA">
        <w:t>os</w:t>
      </w:r>
      <w:r w:rsidRPr="0066752F">
        <w:t>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0F17CEB9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F544DA">
                            <w:rPr>
                              <w:noProof/>
                            </w:rPr>
                            <w:instrText>0XX/2026</w:instrText>
                          </w:r>
                          <w:r w:rsidR="00F544DA">
                            <w:rPr>
                              <w:noProof/>
                            </w:rPr>
                            <w:tab/>
                            <w:instrText>16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0F17CEB9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F544DA">
                      <w:rPr>
                        <w:noProof/>
                      </w:rPr>
                      <w:instrText>0XX/2026</w:instrText>
                    </w:r>
                    <w:r w:rsidR="00F544DA">
                      <w:rPr>
                        <w:noProof/>
                      </w:rPr>
                      <w:tab/>
                      <w:instrText>16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170"/>
    <w:rsid w:val="00007FCC"/>
    <w:rsid w:val="0002004D"/>
    <w:rsid w:val="000636A5"/>
    <w:rsid w:val="000946F1"/>
    <w:rsid w:val="000C26FD"/>
    <w:rsid w:val="00151B1C"/>
    <w:rsid w:val="001C0E4F"/>
    <w:rsid w:val="00222291"/>
    <w:rsid w:val="00254505"/>
    <w:rsid w:val="00257003"/>
    <w:rsid w:val="00265623"/>
    <w:rsid w:val="002B1D39"/>
    <w:rsid w:val="003035DE"/>
    <w:rsid w:val="00306B92"/>
    <w:rsid w:val="00315892"/>
    <w:rsid w:val="00351B25"/>
    <w:rsid w:val="00371B4B"/>
    <w:rsid w:val="003947C9"/>
    <w:rsid w:val="003B4B4F"/>
    <w:rsid w:val="003E211C"/>
    <w:rsid w:val="00437041"/>
    <w:rsid w:val="00445E36"/>
    <w:rsid w:val="00467327"/>
    <w:rsid w:val="00473998"/>
    <w:rsid w:val="00475F19"/>
    <w:rsid w:val="004B231B"/>
    <w:rsid w:val="004E130F"/>
    <w:rsid w:val="004F4AA3"/>
    <w:rsid w:val="005B62D3"/>
    <w:rsid w:val="00625414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7E121E"/>
    <w:rsid w:val="008D4CC5"/>
    <w:rsid w:val="00975FE9"/>
    <w:rsid w:val="009979E5"/>
    <w:rsid w:val="009A7934"/>
    <w:rsid w:val="009B71E0"/>
    <w:rsid w:val="009D0BE0"/>
    <w:rsid w:val="00A65235"/>
    <w:rsid w:val="00A75CC7"/>
    <w:rsid w:val="00AE09A2"/>
    <w:rsid w:val="00AE2E4A"/>
    <w:rsid w:val="00B248FF"/>
    <w:rsid w:val="00B2687F"/>
    <w:rsid w:val="00B56143"/>
    <w:rsid w:val="00B56EA4"/>
    <w:rsid w:val="00B82121"/>
    <w:rsid w:val="00BA65E9"/>
    <w:rsid w:val="00BC7E90"/>
    <w:rsid w:val="00BD4025"/>
    <w:rsid w:val="00BE529B"/>
    <w:rsid w:val="00C07C04"/>
    <w:rsid w:val="00C4681A"/>
    <w:rsid w:val="00C574EF"/>
    <w:rsid w:val="00C67102"/>
    <w:rsid w:val="00C83560"/>
    <w:rsid w:val="00CA1BC6"/>
    <w:rsid w:val="00CA4A78"/>
    <w:rsid w:val="00CD610E"/>
    <w:rsid w:val="00D14EBF"/>
    <w:rsid w:val="00D37112"/>
    <w:rsid w:val="00D67B21"/>
    <w:rsid w:val="00D80E28"/>
    <w:rsid w:val="00E15E5A"/>
    <w:rsid w:val="00E366AE"/>
    <w:rsid w:val="00E619E8"/>
    <w:rsid w:val="00E67404"/>
    <w:rsid w:val="00EB6656"/>
    <w:rsid w:val="00ED4E63"/>
    <w:rsid w:val="00F124F5"/>
    <w:rsid w:val="00F544DA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6</cp:revision>
  <dcterms:created xsi:type="dcterms:W3CDTF">2026-06-22T05:15:00Z</dcterms:created>
  <dcterms:modified xsi:type="dcterms:W3CDTF">2026-06-22T05:2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